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029" w:type="dxa"/>
        <w:jc w:val="center"/>
        <w:tblInd w:w="-1743" w:type="dxa"/>
        <w:tblBorders>
          <w:bottom w:val="single" w:sz="4" w:space="0" w:color="auto"/>
        </w:tblBorders>
        <w:tblLook w:val="01E0"/>
      </w:tblPr>
      <w:tblGrid>
        <w:gridCol w:w="1738"/>
        <w:gridCol w:w="32"/>
        <w:gridCol w:w="1454"/>
        <w:gridCol w:w="3151"/>
        <w:gridCol w:w="1836"/>
        <w:gridCol w:w="1598"/>
        <w:gridCol w:w="1220"/>
      </w:tblGrid>
      <w:tr w:rsidR="004E7448" w:rsidRPr="00E60DDB" w:rsidTr="004E7448">
        <w:trPr>
          <w:gridAfter w:val="1"/>
          <w:wAfter w:w="1221" w:type="dxa"/>
          <w:trHeight w:val="807"/>
          <w:jc w:val="center"/>
        </w:trPr>
        <w:tc>
          <w:tcPr>
            <w:tcW w:w="17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E7448" w:rsidRPr="00E60DDB" w:rsidRDefault="004E7448" w:rsidP="004231C1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E7448" w:rsidRPr="00E60DDB" w:rsidRDefault="004E7448" w:rsidP="004231C1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4E7448" w:rsidRPr="00E60DDB" w:rsidRDefault="004E7448" w:rsidP="004231C1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4E7448" w:rsidRPr="00E60DDB" w:rsidRDefault="004E7448" w:rsidP="004231C1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E7448" w:rsidRPr="00E60DDB" w:rsidRDefault="009E71B4" w:rsidP="004231C1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58520" cy="866775"/>
                  <wp:effectExtent l="19050" t="0" r="0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8520" cy="866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448" w:rsidRPr="00E60DDB" w:rsidTr="004E7448">
        <w:trPr>
          <w:gridAfter w:val="1"/>
          <w:wAfter w:w="1221" w:type="dxa"/>
          <w:trHeight w:val="331"/>
          <w:jc w:val="center"/>
        </w:trPr>
        <w:tc>
          <w:tcPr>
            <w:tcW w:w="17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E7448" w:rsidRPr="00E60DDB" w:rsidRDefault="004E7448" w:rsidP="004231C1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E7448" w:rsidRPr="00E60DDB" w:rsidRDefault="004E7448" w:rsidP="004231C1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Ηράκλειο Κρήτης, E-</w:t>
            </w:r>
            <w:proofErr w:type="spellStart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mail:</w:t>
            </w:r>
            <w:proofErr w:type="spellEnd"/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 secretariat-nurs@hmu.gr      Τηλέφωνα: +030 2810 379-538</w:t>
            </w:r>
          </w:p>
          <w:p w:rsidR="004E7448" w:rsidRPr="00E60DDB" w:rsidRDefault="004E7448" w:rsidP="004231C1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hyperlink r:id="rId7" w:history="1">
              <w:r w:rsidR="00077FB0" w:rsidRPr="00077FB0">
                <w:rPr>
                  <w:rStyle w:val="-"/>
                  <w:rFonts w:ascii="Calibri" w:hAnsi="Calibri" w:cs="Calibri"/>
                  <w:sz w:val="18"/>
                  <w:szCs w:val="18"/>
                  <w:lang w:val="en-US"/>
                </w:rPr>
                <w:t>https://nurs.hmu.gr/</w:t>
              </w:r>
            </w:hyperlink>
          </w:p>
        </w:tc>
        <w:tc>
          <w:tcPr>
            <w:tcW w:w="1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4E7448" w:rsidRPr="00E60DDB" w:rsidRDefault="004E7448" w:rsidP="004231C1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4E7448" w:rsidRPr="00E60DDB" w:rsidRDefault="004E7448" w:rsidP="004231C1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  <w:tr w:rsidR="004E7448" w:rsidRPr="004E7448" w:rsidTr="004E7448">
        <w:trPr>
          <w:gridAfter w:val="4"/>
          <w:wAfter w:w="7799" w:type="dxa"/>
          <w:trHeight w:val="807"/>
          <w:jc w:val="center"/>
        </w:trPr>
        <w:tc>
          <w:tcPr>
            <w:tcW w:w="17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4E7448" w:rsidRPr="004E7448" w:rsidRDefault="004E7448" w:rsidP="00A16C5F">
            <w:pPr>
              <w:pStyle w:val="a3"/>
              <w:jc w:val="right"/>
              <w:rPr>
                <w:rFonts w:ascii="Century Gothic" w:hAnsi="Century Gothic"/>
                <w:lang w:val="en-US" w:eastAsia="el-GR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4E7448" w:rsidRPr="004E7448" w:rsidRDefault="004E7448" w:rsidP="00A16C5F">
            <w:pPr>
              <w:pStyle w:val="a3"/>
              <w:jc w:val="center"/>
              <w:rPr>
                <w:rFonts w:ascii="Century Gothic" w:hAnsi="Century Gothic"/>
                <w:lang w:val="en-US" w:eastAsia="el-GR"/>
              </w:rPr>
            </w:pPr>
          </w:p>
        </w:tc>
      </w:tr>
      <w:tr w:rsidR="004E7448" w:rsidRPr="00D40B98" w:rsidTr="004E7448">
        <w:tblPrEx>
          <w:jc w:val="left"/>
          <w:tblBorders>
            <w:bottom w:val="none" w:sz="0" w:space="0" w:color="auto"/>
          </w:tblBorders>
          <w:tblLook w:val="04A0"/>
        </w:tblPrEx>
        <w:trPr>
          <w:gridBefore w:val="1"/>
          <w:gridAfter w:val="3"/>
          <w:wBefore w:w="1743" w:type="dxa"/>
          <w:wAfter w:w="4642" w:type="dxa"/>
        </w:trPr>
        <w:tc>
          <w:tcPr>
            <w:tcW w:w="4644" w:type="dxa"/>
            <w:gridSpan w:val="3"/>
            <w:shd w:val="clear" w:color="auto" w:fill="auto"/>
          </w:tcPr>
          <w:p w:rsidR="004E7448" w:rsidRPr="00D40B98" w:rsidRDefault="004E7448" w:rsidP="00D40B98">
            <w:pPr>
              <w:spacing w:line="400" w:lineRule="exac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Ηράκλειο </w:t>
            </w:r>
          </w:p>
        </w:tc>
      </w:tr>
      <w:tr w:rsidR="00EE3E38" w:rsidRPr="00D40B98" w:rsidTr="004E7448">
        <w:tblPrEx>
          <w:jc w:val="left"/>
          <w:tblBorders>
            <w:bottom w:val="none" w:sz="0" w:space="0" w:color="auto"/>
          </w:tblBorders>
          <w:tblLook w:val="04A0"/>
        </w:tblPrEx>
        <w:trPr>
          <w:gridBefore w:val="1"/>
          <w:wBefore w:w="1743" w:type="dxa"/>
        </w:trPr>
        <w:tc>
          <w:tcPr>
            <w:tcW w:w="4642" w:type="dxa"/>
            <w:gridSpan w:val="3"/>
            <w:shd w:val="clear" w:color="auto" w:fill="auto"/>
          </w:tcPr>
          <w:p w:rsidR="00EE3E38" w:rsidRPr="00A16C5F" w:rsidRDefault="00EE3E38" w:rsidP="00D40B98">
            <w:pPr>
              <w:spacing w:line="400" w:lineRule="exact"/>
              <w:rPr>
                <w:rFonts w:ascii="Times New Roman" w:hAnsi="Times New Roman"/>
              </w:rPr>
            </w:pPr>
          </w:p>
        </w:tc>
        <w:tc>
          <w:tcPr>
            <w:tcW w:w="4644" w:type="dxa"/>
            <w:gridSpan w:val="3"/>
            <w:shd w:val="clear" w:color="auto" w:fill="auto"/>
          </w:tcPr>
          <w:p w:rsidR="00EE3E38" w:rsidRPr="00560CF4" w:rsidRDefault="00EE3E38" w:rsidP="00D40B98">
            <w:pPr>
              <w:spacing w:line="400" w:lineRule="exact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 xml:space="preserve">ΠΡΟΣ </w:t>
            </w:r>
          </w:p>
          <w:p w:rsidR="00EE3E38" w:rsidRDefault="00A16C5F" w:rsidP="004E7448">
            <w:pPr>
              <w:spacing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Τη </w:t>
            </w:r>
            <w:r w:rsidR="00EE3E38" w:rsidRPr="00D40B98">
              <w:rPr>
                <w:rFonts w:ascii="Times New Roman" w:hAnsi="Times New Roman"/>
                <w:b/>
              </w:rPr>
              <w:t xml:space="preserve">Συνέλευση Τμήματος </w:t>
            </w:r>
            <w:r w:rsidR="004E7448">
              <w:rPr>
                <w:rFonts w:ascii="Times New Roman" w:hAnsi="Times New Roman"/>
                <w:b/>
              </w:rPr>
              <w:t>Νοσηλευτικής</w:t>
            </w:r>
          </w:p>
          <w:p w:rsidR="004E7448" w:rsidRPr="00560CF4" w:rsidRDefault="004E7448" w:rsidP="004E7448">
            <w:pPr>
              <w:spacing w:line="400" w:lineRule="exac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ΕΛΜΕΠΑ</w:t>
            </w:r>
          </w:p>
        </w:tc>
      </w:tr>
    </w:tbl>
    <w:p w:rsidR="00FD2434" w:rsidRPr="00560CF4" w:rsidRDefault="00FD2434" w:rsidP="00EE3E38">
      <w:pPr>
        <w:spacing w:line="400" w:lineRule="exact"/>
        <w:rPr>
          <w:rFonts w:ascii="Times New Roman" w:hAnsi="Times New Roman"/>
        </w:rPr>
      </w:pPr>
    </w:p>
    <w:tbl>
      <w:tblPr>
        <w:tblW w:w="9180" w:type="dxa"/>
        <w:tblInd w:w="108" w:type="dxa"/>
        <w:tblLook w:val="04A0"/>
      </w:tblPr>
      <w:tblGrid>
        <w:gridCol w:w="1101"/>
        <w:gridCol w:w="8079"/>
      </w:tblGrid>
      <w:tr w:rsidR="00EE3E38" w:rsidRPr="00D40B98" w:rsidTr="00D40B98">
        <w:tc>
          <w:tcPr>
            <w:tcW w:w="1101" w:type="dxa"/>
            <w:shd w:val="clear" w:color="auto" w:fill="auto"/>
          </w:tcPr>
          <w:p w:rsidR="00EE3E38" w:rsidRPr="00D40B98" w:rsidRDefault="00EE3E38" w:rsidP="00D40B98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>ΘΕΜΑ:</w:t>
            </w:r>
          </w:p>
        </w:tc>
        <w:tc>
          <w:tcPr>
            <w:tcW w:w="8079" w:type="dxa"/>
            <w:shd w:val="clear" w:color="auto" w:fill="auto"/>
          </w:tcPr>
          <w:p w:rsidR="00EE3E38" w:rsidRPr="00D40B98" w:rsidRDefault="00D55151" w:rsidP="009C7D53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Α</w:t>
            </w:r>
            <w:r w:rsidR="00A16C5F">
              <w:rPr>
                <w:rFonts w:ascii="Times New Roman" w:hAnsi="Times New Roman"/>
                <w:b/>
              </w:rPr>
              <w:t xml:space="preserve">ντικατάσταση </w:t>
            </w:r>
            <w:r w:rsidR="009C7D53">
              <w:rPr>
                <w:rFonts w:ascii="Times New Roman" w:hAnsi="Times New Roman"/>
                <w:b/>
              </w:rPr>
              <w:t>μέλους</w:t>
            </w:r>
            <w:r>
              <w:rPr>
                <w:rFonts w:ascii="Times New Roman" w:hAnsi="Times New Roman"/>
                <w:b/>
              </w:rPr>
              <w:t xml:space="preserve"> Τριμελούς Συμβουλευτικής Επιτροπής</w:t>
            </w:r>
            <w:r w:rsidR="009C7D53">
              <w:rPr>
                <w:rFonts w:ascii="Times New Roman" w:hAnsi="Times New Roman"/>
                <w:b/>
              </w:rPr>
              <w:t xml:space="preserve"> (επιβλέποντος)</w:t>
            </w:r>
          </w:p>
        </w:tc>
      </w:tr>
    </w:tbl>
    <w:p w:rsidR="00A226C5" w:rsidRDefault="00A226C5" w:rsidP="00EA523A">
      <w:pPr>
        <w:spacing w:line="480" w:lineRule="auto"/>
        <w:jc w:val="both"/>
        <w:rPr>
          <w:rFonts w:ascii="Times New Roman" w:hAnsi="Times New Roman"/>
        </w:rPr>
      </w:pPr>
    </w:p>
    <w:p w:rsidR="00A16C5F" w:rsidRDefault="00932E39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Σ</w:t>
      </w:r>
      <w:r w:rsidR="00A16C5F">
        <w:rPr>
          <w:rFonts w:ascii="Times New Roman" w:hAnsi="Times New Roman"/>
        </w:rPr>
        <w:t>χετικά με την Τριμελή Συμβουλευτική Επιτροπή της δ</w:t>
      </w:r>
      <w:r w:rsidR="00D55151">
        <w:rPr>
          <w:rFonts w:ascii="Times New Roman" w:hAnsi="Times New Roman"/>
        </w:rPr>
        <w:t>ιδακτορική</w:t>
      </w:r>
      <w:r w:rsidR="00A16C5F">
        <w:rPr>
          <w:rFonts w:ascii="Times New Roman" w:hAnsi="Times New Roman"/>
        </w:rPr>
        <w:t>ς</w:t>
      </w:r>
      <w:r w:rsidR="00D55151">
        <w:rPr>
          <w:rFonts w:ascii="Times New Roman" w:hAnsi="Times New Roman"/>
        </w:rPr>
        <w:t xml:space="preserve"> </w:t>
      </w:r>
      <w:r w:rsidR="00A16C5F">
        <w:rPr>
          <w:rFonts w:ascii="Times New Roman" w:hAnsi="Times New Roman"/>
        </w:rPr>
        <w:t>δ</w:t>
      </w:r>
      <w:r w:rsidR="00D55151">
        <w:rPr>
          <w:rFonts w:ascii="Times New Roman" w:hAnsi="Times New Roman"/>
        </w:rPr>
        <w:t>ιατριβή</w:t>
      </w:r>
      <w:r w:rsidR="00A16C5F">
        <w:rPr>
          <w:rFonts w:ascii="Times New Roman" w:hAnsi="Times New Roman"/>
        </w:rPr>
        <w:t xml:space="preserve">ς, η οποία εκπονείται από τον/την </w:t>
      </w:r>
      <w:r>
        <w:rPr>
          <w:rFonts w:ascii="Times New Roman" w:hAnsi="Times New Roman"/>
        </w:rPr>
        <w:t>κ./κα .</w:t>
      </w:r>
      <w:r w:rsidR="00A16C5F">
        <w:rPr>
          <w:rFonts w:ascii="Times New Roman" w:hAnsi="Times New Roman"/>
        </w:rPr>
        <w:t>…………</w:t>
      </w:r>
      <w:r>
        <w:rPr>
          <w:rFonts w:ascii="Times New Roman" w:hAnsi="Times New Roman"/>
        </w:rPr>
        <w:t>………..</w:t>
      </w:r>
      <w:r w:rsidR="00A16C5F">
        <w:rPr>
          <w:rFonts w:ascii="Times New Roman" w:hAnsi="Times New Roman"/>
        </w:rPr>
        <w:t>……………………………………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με θέμα: ………………………………………………………………………………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...…………………………………………………………………………………………………</w:t>
      </w:r>
    </w:p>
    <w:p w:rsidR="00EA523A" w:rsidRP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...…………………………………………………………………………………………</w:t>
      </w:r>
    </w:p>
    <w:p w:rsidR="00D55151" w:rsidRDefault="00932E39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Παρακαλούμε</w:t>
      </w:r>
      <w:r w:rsidR="00D5515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όπως</w:t>
      </w:r>
      <w:r w:rsidR="00D55151">
        <w:rPr>
          <w:rFonts w:ascii="Times New Roman" w:hAnsi="Times New Roman"/>
        </w:rPr>
        <w:t xml:space="preserve"> εγκρίνετε την</w:t>
      </w:r>
      <w:r w:rsidR="00631438">
        <w:rPr>
          <w:rFonts w:ascii="Times New Roman" w:hAnsi="Times New Roman"/>
        </w:rPr>
        <w:t xml:space="preserve"> αντικατάσταση του/της </w:t>
      </w:r>
      <w:r w:rsidR="009C7D53">
        <w:rPr>
          <w:rFonts w:ascii="Times New Roman" w:hAnsi="Times New Roman"/>
        </w:rPr>
        <w:t xml:space="preserve">επιβλέποντος/ουσας </w:t>
      </w:r>
      <w:r w:rsidR="00631438">
        <w:rPr>
          <w:rFonts w:ascii="Times New Roman" w:hAnsi="Times New Roman"/>
        </w:rPr>
        <w:t xml:space="preserve">κ./κας  </w:t>
      </w:r>
      <w:r w:rsidR="00D55151">
        <w:rPr>
          <w:rFonts w:ascii="Times New Roman" w:hAnsi="Times New Roman"/>
        </w:rPr>
        <w:t>……………</w:t>
      </w:r>
      <w:r w:rsidR="00EA523A">
        <w:rPr>
          <w:rFonts w:ascii="Times New Roman" w:hAnsi="Times New Roman"/>
        </w:rPr>
        <w:t>..</w:t>
      </w:r>
      <w:r w:rsidR="00D55151">
        <w:rPr>
          <w:rFonts w:ascii="Times New Roman" w:hAnsi="Times New Roman"/>
        </w:rPr>
        <w:t>………………</w:t>
      </w:r>
      <w:r w:rsidR="00695944">
        <w:rPr>
          <w:rFonts w:ascii="Times New Roman" w:hAnsi="Times New Roman"/>
        </w:rPr>
        <w:t>…………</w:t>
      </w:r>
      <w:r>
        <w:rPr>
          <w:rFonts w:ascii="Times New Roman" w:hAnsi="Times New Roman"/>
        </w:rPr>
        <w:t>…………………………………………………………</w:t>
      </w:r>
      <w:r w:rsidR="00EA523A" w:rsidRPr="00EA523A">
        <w:rPr>
          <w:rFonts w:ascii="Times New Roman" w:hAnsi="Times New Roman"/>
        </w:rPr>
        <w:t xml:space="preserve">, </w:t>
      </w:r>
      <w:r w:rsidR="009C7D53">
        <w:rPr>
          <w:rFonts w:ascii="Times New Roman" w:hAnsi="Times New Roman"/>
        </w:rPr>
        <w:t>από τον</w:t>
      </w:r>
      <w:r w:rsidR="00D55151">
        <w:rPr>
          <w:rFonts w:ascii="Times New Roman" w:hAnsi="Times New Roman"/>
        </w:rPr>
        <w:t>/την κ./κα …</w:t>
      </w:r>
      <w:r w:rsidR="009C7D53">
        <w:rPr>
          <w:rFonts w:ascii="Times New Roman" w:hAnsi="Times New Roman"/>
        </w:rPr>
        <w:t>..……………………………</w:t>
      </w:r>
      <w:r>
        <w:rPr>
          <w:rFonts w:ascii="Times New Roman" w:hAnsi="Times New Roman"/>
        </w:rPr>
        <w:t>……………………………………………</w:t>
      </w:r>
      <w:r w:rsidR="00D55151">
        <w:rPr>
          <w:rFonts w:ascii="Times New Roman" w:hAnsi="Times New Roman"/>
        </w:rPr>
        <w:t>, λόγω …………………………………………………………………………………...………..</w:t>
      </w:r>
    </w:p>
    <w:p w:rsidR="00B44334" w:rsidRDefault="00B4433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..</w:t>
      </w:r>
    </w:p>
    <w:p w:rsidR="00EA523A" w:rsidRDefault="00B44334" w:rsidP="009C7D53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..….</w:t>
      </w:r>
      <w:r w:rsidR="00AB1E52" w:rsidRPr="00EE3E38">
        <w:rPr>
          <w:rFonts w:ascii="Times New Roman" w:hAnsi="Times New Roman"/>
        </w:rPr>
        <w:t xml:space="preserve"> </w:t>
      </w:r>
    </w:p>
    <w:p w:rsidR="00695944" w:rsidRDefault="00695944" w:rsidP="00695944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Με </w:t>
      </w:r>
      <w:r w:rsidR="004E7448">
        <w:rPr>
          <w:rFonts w:ascii="Times New Roman" w:hAnsi="Times New Roman"/>
        </w:rPr>
        <w:t>εκτίμηση</w:t>
      </w:r>
      <w:r>
        <w:rPr>
          <w:rFonts w:ascii="Times New Roman" w:hAnsi="Times New Roman"/>
        </w:rPr>
        <w:t>,</w:t>
      </w:r>
    </w:p>
    <w:tbl>
      <w:tblPr>
        <w:tblW w:w="9418" w:type="dxa"/>
        <w:tblLook w:val="04A0"/>
      </w:tblPr>
      <w:tblGrid>
        <w:gridCol w:w="3227"/>
        <w:gridCol w:w="3095"/>
        <w:gridCol w:w="3096"/>
      </w:tblGrid>
      <w:tr w:rsidR="00695944" w:rsidRPr="00695944" w:rsidTr="00695944">
        <w:tc>
          <w:tcPr>
            <w:tcW w:w="3227" w:type="dxa"/>
          </w:tcPr>
          <w:p w:rsidR="00695944" w:rsidRPr="00695944" w:rsidRDefault="00695944" w:rsidP="00695944">
            <w:pPr>
              <w:spacing w:line="48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3095" w:type="dxa"/>
          </w:tcPr>
          <w:p w:rsidR="00695944" w:rsidRPr="00695944" w:rsidRDefault="00695944" w:rsidP="00695944">
            <w:pPr>
              <w:spacing w:line="480" w:lineRule="auto"/>
              <w:jc w:val="both"/>
              <w:rPr>
                <w:rFonts w:ascii="Times New Roman" w:hAnsi="Times New Roman"/>
                <w:b/>
              </w:rPr>
            </w:pPr>
            <w:r w:rsidRPr="00695944">
              <w:rPr>
                <w:rFonts w:ascii="Times New Roman" w:hAnsi="Times New Roman"/>
                <w:b/>
              </w:rPr>
              <w:t>Τα μέλη της Τριμελούς</w:t>
            </w:r>
          </w:p>
        </w:tc>
        <w:tc>
          <w:tcPr>
            <w:tcW w:w="3096" w:type="dxa"/>
          </w:tcPr>
          <w:p w:rsidR="00695944" w:rsidRPr="00695944" w:rsidRDefault="00695944" w:rsidP="00695944">
            <w:pPr>
              <w:spacing w:line="480" w:lineRule="auto"/>
              <w:jc w:val="both"/>
              <w:rPr>
                <w:rFonts w:ascii="Times New Roman" w:hAnsi="Times New Roman"/>
              </w:rPr>
            </w:pPr>
          </w:p>
        </w:tc>
      </w:tr>
      <w:tr w:rsidR="00695944" w:rsidRPr="00695944" w:rsidTr="00695944">
        <w:tc>
          <w:tcPr>
            <w:tcW w:w="3227" w:type="dxa"/>
          </w:tcPr>
          <w:p w:rsidR="00695944" w:rsidRPr="00695944" w:rsidRDefault="00695944" w:rsidP="00695944">
            <w:pPr>
              <w:spacing w:line="480" w:lineRule="auto"/>
              <w:jc w:val="both"/>
              <w:rPr>
                <w:rFonts w:ascii="Times New Roman" w:hAnsi="Times New Roman"/>
              </w:rPr>
            </w:pPr>
            <w:r w:rsidRPr="00695944">
              <w:rPr>
                <w:rFonts w:ascii="Times New Roman" w:hAnsi="Times New Roman"/>
              </w:rPr>
              <w:t>1)…….………………………</w:t>
            </w:r>
          </w:p>
        </w:tc>
        <w:tc>
          <w:tcPr>
            <w:tcW w:w="3095" w:type="dxa"/>
          </w:tcPr>
          <w:p w:rsidR="00695944" w:rsidRPr="00695944" w:rsidRDefault="00695944" w:rsidP="00695944">
            <w:pPr>
              <w:spacing w:line="480" w:lineRule="auto"/>
              <w:jc w:val="both"/>
              <w:rPr>
                <w:rFonts w:ascii="Times New Roman" w:hAnsi="Times New Roman"/>
              </w:rPr>
            </w:pPr>
            <w:r w:rsidRPr="00695944">
              <w:rPr>
                <w:rFonts w:ascii="Times New Roman" w:hAnsi="Times New Roman"/>
              </w:rPr>
              <w:t>2)………….………..………</w:t>
            </w:r>
          </w:p>
        </w:tc>
        <w:tc>
          <w:tcPr>
            <w:tcW w:w="3096" w:type="dxa"/>
          </w:tcPr>
          <w:p w:rsidR="00695944" w:rsidRPr="00695944" w:rsidRDefault="00695944" w:rsidP="00695944">
            <w:pPr>
              <w:spacing w:line="480" w:lineRule="auto"/>
              <w:jc w:val="both"/>
              <w:rPr>
                <w:rFonts w:ascii="Times New Roman" w:hAnsi="Times New Roman"/>
              </w:rPr>
            </w:pPr>
            <w:r w:rsidRPr="00695944">
              <w:rPr>
                <w:rFonts w:ascii="Times New Roman" w:hAnsi="Times New Roman"/>
              </w:rPr>
              <w:t>3)………….……………..…</w:t>
            </w:r>
          </w:p>
        </w:tc>
      </w:tr>
    </w:tbl>
    <w:p w:rsidR="00695944" w:rsidRDefault="00695944" w:rsidP="009C7D53">
      <w:pPr>
        <w:spacing w:line="480" w:lineRule="auto"/>
        <w:jc w:val="both"/>
        <w:rPr>
          <w:rFonts w:ascii="Times New Roman" w:hAnsi="Times New Roman"/>
        </w:rPr>
      </w:pPr>
    </w:p>
    <w:tbl>
      <w:tblPr>
        <w:tblW w:w="0" w:type="auto"/>
        <w:tblLook w:val="04A0"/>
      </w:tblPr>
      <w:tblGrid>
        <w:gridCol w:w="4643"/>
        <w:gridCol w:w="4643"/>
      </w:tblGrid>
      <w:tr w:rsidR="00695944" w:rsidRPr="00695944" w:rsidTr="00695944">
        <w:tc>
          <w:tcPr>
            <w:tcW w:w="4643" w:type="dxa"/>
          </w:tcPr>
          <w:p w:rsidR="00695944" w:rsidRPr="00695944" w:rsidRDefault="00695944" w:rsidP="00695944">
            <w:p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695944">
              <w:rPr>
                <w:rFonts w:ascii="Times New Roman" w:hAnsi="Times New Roman"/>
                <w:b/>
              </w:rPr>
              <w:t>Ο προτεινόμενος επιβλέπων</w:t>
            </w:r>
          </w:p>
        </w:tc>
        <w:tc>
          <w:tcPr>
            <w:tcW w:w="4643" w:type="dxa"/>
          </w:tcPr>
          <w:p w:rsidR="00695944" w:rsidRPr="00695944" w:rsidRDefault="00695944" w:rsidP="00695944">
            <w:pPr>
              <w:spacing w:line="480" w:lineRule="auto"/>
              <w:jc w:val="center"/>
              <w:rPr>
                <w:rFonts w:ascii="Times New Roman" w:hAnsi="Times New Roman"/>
                <w:b/>
              </w:rPr>
            </w:pPr>
            <w:r w:rsidRPr="00695944">
              <w:rPr>
                <w:rFonts w:ascii="Times New Roman" w:hAnsi="Times New Roman"/>
                <w:b/>
              </w:rPr>
              <w:t>Ο/Η υποψήφιος/-α διδάκτορας</w:t>
            </w:r>
          </w:p>
        </w:tc>
      </w:tr>
      <w:tr w:rsidR="00695944" w:rsidRPr="00695944" w:rsidTr="00695944">
        <w:tc>
          <w:tcPr>
            <w:tcW w:w="4643" w:type="dxa"/>
          </w:tcPr>
          <w:p w:rsidR="00695944" w:rsidRPr="00695944" w:rsidRDefault="00695944" w:rsidP="00695944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695944">
              <w:rPr>
                <w:rFonts w:ascii="Times New Roman" w:hAnsi="Times New Roman"/>
              </w:rPr>
              <w:t>…………………………………………..</w:t>
            </w:r>
          </w:p>
        </w:tc>
        <w:tc>
          <w:tcPr>
            <w:tcW w:w="4643" w:type="dxa"/>
          </w:tcPr>
          <w:p w:rsidR="00695944" w:rsidRPr="00695944" w:rsidRDefault="00695944" w:rsidP="00695944">
            <w:pPr>
              <w:spacing w:line="480" w:lineRule="auto"/>
              <w:jc w:val="center"/>
              <w:rPr>
                <w:rFonts w:ascii="Times New Roman" w:hAnsi="Times New Roman"/>
              </w:rPr>
            </w:pPr>
            <w:r w:rsidRPr="00695944">
              <w:rPr>
                <w:rFonts w:ascii="Times New Roman" w:hAnsi="Times New Roman"/>
              </w:rPr>
              <w:t>……………………………………………..</w:t>
            </w:r>
          </w:p>
        </w:tc>
      </w:tr>
    </w:tbl>
    <w:p w:rsidR="00624837" w:rsidRDefault="00624837" w:rsidP="00695944">
      <w:pPr>
        <w:spacing w:line="400" w:lineRule="exact"/>
        <w:rPr>
          <w:rFonts w:ascii="Times New Roman" w:hAnsi="Times New Roman"/>
        </w:rPr>
      </w:pPr>
    </w:p>
    <w:sectPr w:rsidR="00624837" w:rsidSect="009764C8">
      <w:pgSz w:w="11906" w:h="16838"/>
      <w:pgMar w:top="568" w:right="1418" w:bottom="142" w:left="141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074C1"/>
    <w:multiLevelType w:val="hybridMultilevel"/>
    <w:tmpl w:val="C854E1D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8032FD"/>
    <w:multiLevelType w:val="hybridMultilevel"/>
    <w:tmpl w:val="B642706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99F2003"/>
    <w:multiLevelType w:val="hybridMultilevel"/>
    <w:tmpl w:val="E8FA469C"/>
    <w:lvl w:ilvl="0" w:tplc="75FE25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C756C4A"/>
    <w:multiLevelType w:val="hybridMultilevel"/>
    <w:tmpl w:val="4F864D64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MrU0MbA0NjIxtTQwNTFX0lEKTi0uzszPAykwrAUAPWTMaiwAAAA="/>
  </w:docVars>
  <w:rsids>
    <w:rsidRoot w:val="001B10EA"/>
    <w:rsid w:val="00054FB5"/>
    <w:rsid w:val="00072774"/>
    <w:rsid w:val="00077FB0"/>
    <w:rsid w:val="000D5E78"/>
    <w:rsid w:val="00113717"/>
    <w:rsid w:val="00114DE2"/>
    <w:rsid w:val="001414B4"/>
    <w:rsid w:val="001B10EA"/>
    <w:rsid w:val="003000D9"/>
    <w:rsid w:val="00386F1C"/>
    <w:rsid w:val="00393EDE"/>
    <w:rsid w:val="003D7228"/>
    <w:rsid w:val="004231C1"/>
    <w:rsid w:val="004E7448"/>
    <w:rsid w:val="004F6CF0"/>
    <w:rsid w:val="00560CF4"/>
    <w:rsid w:val="005A1827"/>
    <w:rsid w:val="00624837"/>
    <w:rsid w:val="00631438"/>
    <w:rsid w:val="00651BF4"/>
    <w:rsid w:val="00695944"/>
    <w:rsid w:val="00695D71"/>
    <w:rsid w:val="006A5FC6"/>
    <w:rsid w:val="006B069B"/>
    <w:rsid w:val="006C457C"/>
    <w:rsid w:val="007C7497"/>
    <w:rsid w:val="007D5456"/>
    <w:rsid w:val="009126D8"/>
    <w:rsid w:val="00932E39"/>
    <w:rsid w:val="0096424B"/>
    <w:rsid w:val="009764C8"/>
    <w:rsid w:val="009C7D53"/>
    <w:rsid w:val="009E71B4"/>
    <w:rsid w:val="00A01592"/>
    <w:rsid w:val="00A120A6"/>
    <w:rsid w:val="00A16C5F"/>
    <w:rsid w:val="00A226C5"/>
    <w:rsid w:val="00A91FE5"/>
    <w:rsid w:val="00AB1E52"/>
    <w:rsid w:val="00AC615E"/>
    <w:rsid w:val="00B27DC6"/>
    <w:rsid w:val="00B44334"/>
    <w:rsid w:val="00B968A5"/>
    <w:rsid w:val="00BC6EBF"/>
    <w:rsid w:val="00BF2201"/>
    <w:rsid w:val="00CB7E0F"/>
    <w:rsid w:val="00CD77FF"/>
    <w:rsid w:val="00CF24C4"/>
    <w:rsid w:val="00D40B98"/>
    <w:rsid w:val="00D55151"/>
    <w:rsid w:val="00DA029D"/>
    <w:rsid w:val="00DA1320"/>
    <w:rsid w:val="00EA523A"/>
    <w:rsid w:val="00EE3E38"/>
    <w:rsid w:val="00EE52BF"/>
    <w:rsid w:val="00F30CD5"/>
    <w:rsid w:val="00F32DBC"/>
    <w:rsid w:val="00F56B19"/>
    <w:rsid w:val="00F70458"/>
    <w:rsid w:val="00F96FCD"/>
    <w:rsid w:val="00FD24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072774"/>
    <w:pPr>
      <w:tabs>
        <w:tab w:val="center" w:pos="4153"/>
        <w:tab w:val="right" w:pos="8306"/>
      </w:tabs>
      <w:overflowPunct/>
      <w:autoSpaceDE/>
      <w:autoSpaceDN/>
      <w:adjustRightInd/>
      <w:textAlignment w:val="auto"/>
    </w:pPr>
    <w:rPr>
      <w:rFonts w:ascii="Times New Roman" w:hAnsi="Times New Roman"/>
      <w:szCs w:val="24"/>
      <w:lang/>
    </w:rPr>
  </w:style>
  <w:style w:type="character" w:customStyle="1" w:styleId="Char">
    <w:name w:val="Κεφαλίδα Char"/>
    <w:link w:val="a3"/>
    <w:uiPriority w:val="99"/>
    <w:rsid w:val="00072774"/>
    <w:rPr>
      <w:sz w:val="24"/>
      <w:szCs w:val="24"/>
    </w:rPr>
  </w:style>
  <w:style w:type="table" w:styleId="a4">
    <w:name w:val="Table Grid"/>
    <w:basedOn w:val="a1"/>
    <w:uiPriority w:val="59"/>
    <w:rsid w:val="00EE3E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A16C5F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5">
    <w:name w:val="Balloon Text"/>
    <w:basedOn w:val="a"/>
    <w:link w:val="Char0"/>
    <w:uiPriority w:val="99"/>
    <w:semiHidden/>
    <w:unhideWhenUsed/>
    <w:rsid w:val="00077FB0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077FB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urs.hmu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A1136C-89B6-4994-B5E9-A9EB603BC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95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Πάτρα,</vt:lpstr>
      <vt:lpstr>Πάτρα,</vt:lpstr>
    </vt:vector>
  </TitlesOfParts>
  <Company>SOS</Company>
  <LinksUpToDate>false</LinksUpToDate>
  <CharactersWithSpaces>1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άτρα,</dc:title>
  <dc:creator>SOS</dc:creator>
  <cp:lastModifiedBy>gkrits</cp:lastModifiedBy>
  <cp:revision>3</cp:revision>
  <cp:lastPrinted>2010-06-01T09:53:00Z</cp:lastPrinted>
  <dcterms:created xsi:type="dcterms:W3CDTF">2020-10-13T09:51:00Z</dcterms:created>
  <dcterms:modified xsi:type="dcterms:W3CDTF">2020-10-13T09:51:00Z</dcterms:modified>
</cp:coreProperties>
</file>